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C4A3F" w14:textId="77777777" w:rsidR="0052647A" w:rsidRPr="0052647A" w:rsidRDefault="0052647A" w:rsidP="0052647A">
      <w:pPr>
        <w:pStyle w:val="Title"/>
        <w:jc w:val="center"/>
        <w:rPr>
          <w:sz w:val="48"/>
          <w:szCs w:val="48"/>
        </w:rPr>
      </w:pPr>
      <w:r w:rsidRPr="0052647A">
        <w:rPr>
          <w:sz w:val="48"/>
          <w:szCs w:val="48"/>
        </w:rPr>
        <w:t>Human Trafficking Compliance Plan Info Request</w:t>
      </w:r>
    </w:p>
    <w:p w14:paraId="00691AF9" w14:textId="77777777" w:rsidR="0052647A" w:rsidRDefault="0052647A" w:rsidP="0052647A"/>
    <w:p w14:paraId="5B3C6BE4" w14:textId="7F260E8D" w:rsidR="0052647A" w:rsidRDefault="0052647A" w:rsidP="0052647A">
      <w:r>
        <w:t>T</w:t>
      </w:r>
      <w:r>
        <w:t xml:space="preserve">o assist in </w:t>
      </w:r>
      <w:r>
        <w:t>preparing</w:t>
      </w:r>
      <w:r>
        <w:t xml:space="preserve"> your compliance plan required under </w:t>
      </w:r>
      <w:hyperlink r:id="rId7" w:history="1">
        <w:r w:rsidRPr="0052647A">
          <w:rPr>
            <w:rStyle w:val="Hyperlink"/>
          </w:rPr>
          <w:t>FAR 52.222-50</w:t>
        </w:r>
      </w:hyperlink>
      <w:r>
        <w:t>,</w:t>
      </w:r>
      <w:r>
        <w:t xml:space="preserve"> please complete and return this form to </w:t>
      </w:r>
      <w:r>
        <w:t xml:space="preserve">the Office of Research Integrity and Compliance at </w:t>
      </w:r>
      <w:hyperlink r:id="rId8" w:history="1">
        <w:r w:rsidRPr="00B3536D">
          <w:rPr>
            <w:rStyle w:val="Hyperlink"/>
          </w:rPr>
          <w:t>oric@emory.edu</w:t>
        </w:r>
      </w:hyperlink>
      <w:r>
        <w:t xml:space="preserve">. </w:t>
      </w:r>
    </w:p>
    <w:p w14:paraId="3803F4D4" w14:textId="77777777" w:rsidR="0052647A" w:rsidRDefault="0052647A" w:rsidP="0052647A"/>
    <w:p w14:paraId="4A226F61" w14:textId="2256A71C" w:rsidR="0052647A" w:rsidRDefault="0052647A" w:rsidP="0052647A">
      <w:pPr>
        <w:pStyle w:val="ListParagraph"/>
        <w:numPr>
          <w:ilvl w:val="0"/>
          <w:numId w:val="3"/>
        </w:numPr>
      </w:pPr>
      <w:r>
        <w:t>Project Title:</w:t>
      </w:r>
      <w:r>
        <w:t xml:space="preserve"> </w:t>
      </w:r>
      <w:sdt>
        <w:sdtPr>
          <w:id w:val="733820693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797CAEBB" w14:textId="38E7CADA" w:rsidR="0052647A" w:rsidRDefault="0052647A" w:rsidP="0052647A">
      <w:pPr>
        <w:pStyle w:val="ListParagraph"/>
        <w:numPr>
          <w:ilvl w:val="0"/>
          <w:numId w:val="3"/>
        </w:numPr>
      </w:pPr>
      <w:r>
        <w:t>Principal Investigator:</w:t>
      </w:r>
      <w:r>
        <w:t xml:space="preserve"> </w:t>
      </w:r>
      <w:sdt>
        <w:sdtPr>
          <w:id w:val="-102345591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62E93BA5" w14:textId="4ACAA2F0" w:rsidR="0052647A" w:rsidRDefault="0052647A" w:rsidP="0052647A">
      <w:pPr>
        <w:pStyle w:val="ListParagraph"/>
        <w:numPr>
          <w:ilvl w:val="0"/>
          <w:numId w:val="3"/>
        </w:numPr>
      </w:pPr>
      <w:r>
        <w:t xml:space="preserve">Will </w:t>
      </w:r>
      <w:r>
        <w:t xml:space="preserve">you use </w:t>
      </w:r>
      <w:r>
        <w:t>a recruitment company (or companies) during this project</w:t>
      </w:r>
      <w:r>
        <w:t xml:space="preserve">? </w:t>
      </w:r>
      <w:sdt>
        <w:sdtPr>
          <w:rPr>
            <w:rFonts w:ascii="MS Gothic" w:eastAsia="MS Gothic" w:hAnsi="MS Gothic"/>
          </w:rPr>
          <w:id w:val="460618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rPr>
            <w:rFonts w:ascii="MS Gothic" w:eastAsia="MS Gothic" w:hAnsi="MS Gothic"/>
          </w:rPr>
          <w:id w:val="-1231766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8A21D02" w14:textId="13A75843" w:rsidR="0052647A" w:rsidRDefault="0052647A" w:rsidP="0052647A">
      <w:pPr>
        <w:pStyle w:val="ListParagraph"/>
        <w:numPr>
          <w:ilvl w:val="1"/>
          <w:numId w:val="3"/>
        </w:numPr>
      </w:pPr>
      <w:r>
        <w:t>If yes, please provide the following information:</w:t>
      </w:r>
    </w:p>
    <w:p w14:paraId="644FD154" w14:textId="77777777" w:rsidR="0052647A" w:rsidRDefault="0052647A" w:rsidP="0052647A">
      <w:pPr>
        <w:pStyle w:val="ListParagraph"/>
        <w:numPr>
          <w:ilvl w:val="2"/>
          <w:numId w:val="1"/>
        </w:numPr>
        <w:ind w:left="1800"/>
      </w:pPr>
      <w:r>
        <w:t>The name of any companies</w:t>
      </w:r>
      <w:r>
        <w:t xml:space="preserve">: </w:t>
      </w:r>
      <w:sdt>
        <w:sdtPr>
          <w:id w:val="-830516700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0B69FB16" w14:textId="08B4CB82" w:rsidR="0052647A" w:rsidRDefault="0052647A" w:rsidP="0052647A">
      <w:pPr>
        <w:pStyle w:val="ListParagraph"/>
        <w:numPr>
          <w:ilvl w:val="2"/>
          <w:numId w:val="1"/>
        </w:numPr>
        <w:ind w:left="1800"/>
      </w:pPr>
      <w:r>
        <w:t>Does the recruitment company(ies) charge any recruitment fees to the employees?</w:t>
      </w:r>
      <w:r w:rsidRPr="0052647A">
        <w:rPr>
          <w:rFonts w:ascii="MS Gothic" w:eastAsia="MS Gothic" w:hAnsi="MS Gothic"/>
        </w:rPr>
        <w:t xml:space="preserve"> </w:t>
      </w:r>
      <w:sdt>
        <w:sdtPr>
          <w:rPr>
            <w:rFonts w:ascii="MS Gothic" w:eastAsia="MS Gothic" w:hAnsi="MS Gothic"/>
          </w:rPr>
          <w:id w:val="1627961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rPr>
            <w:rFonts w:ascii="MS Gothic" w:eastAsia="MS Gothic" w:hAnsi="MS Gothic"/>
          </w:rPr>
          <w:id w:val="262266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6F79F1FA" w14:textId="6ACA5FBD" w:rsidR="0052647A" w:rsidRDefault="0052647A" w:rsidP="0052647A">
      <w:pPr>
        <w:ind w:left="1800"/>
      </w:pPr>
      <w:r>
        <w:t xml:space="preserve">If yes, please provide details: </w:t>
      </w:r>
      <w:sdt>
        <w:sdtPr>
          <w:id w:val="1446656528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51BDA404" w14:textId="16498E57" w:rsidR="0052647A" w:rsidRDefault="0052647A" w:rsidP="0052647A">
      <w:pPr>
        <w:pStyle w:val="ListParagraph"/>
        <w:numPr>
          <w:ilvl w:val="2"/>
          <w:numId w:val="1"/>
        </w:numPr>
        <w:ind w:left="1800"/>
      </w:pPr>
      <w:r>
        <w:t>Does the recruitment company(ies) ensure that wages meet applicable host-country legal requirements or explain any variance?</w:t>
      </w:r>
      <w:r>
        <w:t xml:space="preserve"> </w:t>
      </w:r>
      <w:sdt>
        <w:sdtPr>
          <w:rPr>
            <w:rFonts w:ascii="MS Gothic" w:eastAsia="MS Gothic" w:hAnsi="MS Gothic"/>
          </w:rPr>
          <w:id w:val="119888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rPr>
            <w:rFonts w:ascii="MS Gothic" w:eastAsia="MS Gothic" w:hAnsi="MS Gothic"/>
          </w:rPr>
          <w:id w:val="405193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7E0B3D0A" w14:textId="65E6F1BE" w:rsidR="0052647A" w:rsidRDefault="0052647A" w:rsidP="0052647A">
      <w:pPr>
        <w:ind w:left="1080" w:firstLine="720"/>
      </w:pPr>
      <w:r>
        <w:t xml:space="preserve">If </w:t>
      </w:r>
      <w:r>
        <w:t>yes</w:t>
      </w:r>
      <w:r>
        <w:t>, please describe how:</w:t>
      </w:r>
      <w:r>
        <w:t xml:space="preserve"> </w:t>
      </w:r>
      <w:sdt>
        <w:sdtPr>
          <w:id w:val="-615210999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14EFB2C7" w14:textId="77777777" w:rsidR="0052647A" w:rsidRDefault="0052647A" w:rsidP="0052647A">
      <w:pPr>
        <w:pStyle w:val="ListParagraph"/>
        <w:numPr>
          <w:ilvl w:val="0"/>
          <w:numId w:val="4"/>
        </w:numPr>
      </w:pPr>
      <w:r>
        <w:t>Will housing be provided or arranged for during this project?</w:t>
      </w:r>
      <w:r>
        <w:t xml:space="preserve"> </w:t>
      </w:r>
      <w:sdt>
        <w:sdtPr>
          <w:rPr>
            <w:rFonts w:ascii="MS Gothic" w:eastAsia="MS Gothic" w:hAnsi="MS Gothic"/>
          </w:rPr>
          <w:id w:val="-694307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rPr>
            <w:rFonts w:ascii="MS Gothic" w:eastAsia="MS Gothic" w:hAnsi="MS Gothic"/>
          </w:rPr>
          <w:id w:val="1927604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7E990179" w14:textId="77777777" w:rsidR="0052647A" w:rsidRDefault="0052647A" w:rsidP="0052647A">
      <w:pPr>
        <w:pStyle w:val="ListParagraph"/>
        <w:numPr>
          <w:ilvl w:val="1"/>
          <w:numId w:val="4"/>
        </w:numPr>
      </w:pPr>
      <w:r>
        <w:t>If yes, please provide the following information:</w:t>
      </w:r>
    </w:p>
    <w:p w14:paraId="38FC8270" w14:textId="132E6051" w:rsidR="0052647A" w:rsidRDefault="0052647A" w:rsidP="0052647A">
      <w:pPr>
        <w:pStyle w:val="ListParagraph"/>
        <w:numPr>
          <w:ilvl w:val="2"/>
          <w:numId w:val="4"/>
        </w:numPr>
      </w:pPr>
      <w:r>
        <w:t>Provide the</w:t>
      </w:r>
      <w:r>
        <w:t xml:space="preserve"> housing plan that ensures that the housing meets host-country housing and safety requirements</w:t>
      </w:r>
      <w:r>
        <w:t xml:space="preserve">: </w:t>
      </w:r>
      <w:sdt>
        <w:sdtPr>
          <w:id w:val="-456029475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p w14:paraId="7531B8ED" w14:textId="77777777" w:rsidR="0052647A" w:rsidRDefault="0052647A" w:rsidP="0052647A">
      <w:pPr>
        <w:pStyle w:val="ListParagraph"/>
        <w:ind w:left="2160"/>
      </w:pPr>
    </w:p>
    <w:p w14:paraId="61A07EA2" w14:textId="0FFFDF90" w:rsidR="007E3503" w:rsidRDefault="0052647A" w:rsidP="0052647A">
      <w:pPr>
        <w:pStyle w:val="ListParagraph"/>
        <w:numPr>
          <w:ilvl w:val="0"/>
          <w:numId w:val="4"/>
        </w:numPr>
      </w:pPr>
      <w:r>
        <w:t>Does the project involve the use of subcontractors?</w:t>
      </w:r>
      <w:r>
        <w:t xml:space="preserve"> </w:t>
      </w:r>
      <w:sdt>
        <w:sdtPr>
          <w:rPr>
            <w:rFonts w:ascii="MS Gothic" w:eastAsia="MS Gothic" w:hAnsi="MS Gothic"/>
          </w:rPr>
          <w:id w:val="-734164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rPr>
            <w:rFonts w:ascii="MS Gothic" w:eastAsia="MS Gothic" w:hAnsi="MS Gothic"/>
          </w:rPr>
          <w:id w:val="1930929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2647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6630464A" w14:textId="29682446" w:rsidR="0052647A" w:rsidRDefault="0052647A" w:rsidP="0052647A">
      <w:pPr>
        <w:pStyle w:val="ListParagraph"/>
        <w:numPr>
          <w:ilvl w:val="1"/>
          <w:numId w:val="4"/>
        </w:numPr>
      </w:pPr>
      <w:r>
        <w:t xml:space="preserve">If yes, provide details: </w:t>
      </w:r>
      <w:sdt>
        <w:sdtPr>
          <w:id w:val="-79293175"/>
          <w:placeholder>
            <w:docPart w:val="DefaultPlaceholder_-1854013440"/>
          </w:placeholder>
          <w:showingPlcHdr/>
        </w:sdtPr>
        <w:sdtContent>
          <w:r w:rsidRPr="00B3536D">
            <w:rPr>
              <w:rStyle w:val="PlaceholderText"/>
            </w:rPr>
            <w:t>Click or tap here to enter text.</w:t>
          </w:r>
        </w:sdtContent>
      </w:sdt>
    </w:p>
    <w:sectPr w:rsidR="005264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D5501" w14:textId="77777777" w:rsidR="0084190E" w:rsidRDefault="0084190E" w:rsidP="0052647A">
      <w:pPr>
        <w:spacing w:after="0" w:line="240" w:lineRule="auto"/>
      </w:pPr>
      <w:r>
        <w:separator/>
      </w:r>
    </w:p>
  </w:endnote>
  <w:endnote w:type="continuationSeparator" w:id="0">
    <w:p w14:paraId="6C2EC7A9" w14:textId="77777777" w:rsidR="0084190E" w:rsidRDefault="0084190E" w:rsidP="00526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825FF" w14:textId="77777777" w:rsidR="0052647A" w:rsidRDefault="005264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FC52A" w14:textId="05812C24" w:rsidR="0052647A" w:rsidRDefault="0052647A">
    <w:pPr>
      <w:pStyle w:val="Footer"/>
    </w:pPr>
    <w:r>
      <w:t>Version 7/20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46D8E" w14:textId="77777777" w:rsidR="0052647A" w:rsidRDefault="00526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B6F37" w14:textId="77777777" w:rsidR="0084190E" w:rsidRDefault="0084190E" w:rsidP="0052647A">
      <w:pPr>
        <w:spacing w:after="0" w:line="240" w:lineRule="auto"/>
      </w:pPr>
      <w:r>
        <w:separator/>
      </w:r>
    </w:p>
  </w:footnote>
  <w:footnote w:type="continuationSeparator" w:id="0">
    <w:p w14:paraId="6C1A92FD" w14:textId="77777777" w:rsidR="0084190E" w:rsidRDefault="0084190E" w:rsidP="00526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4545C" w14:textId="77777777" w:rsidR="0052647A" w:rsidRDefault="005264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720B4" w14:textId="4ED6D130" w:rsidR="0052647A" w:rsidRPr="0052647A" w:rsidRDefault="0052647A" w:rsidP="0052647A">
    <w:pPr>
      <w:pStyle w:val="Heading1"/>
      <w:jc w:val="center"/>
      <w:rPr>
        <w:sz w:val="24"/>
        <w:szCs w:val="24"/>
      </w:rPr>
    </w:pPr>
    <w:r w:rsidRPr="0052647A">
      <w:rPr>
        <w:sz w:val="24"/>
        <w:szCs w:val="24"/>
      </w:rPr>
      <w:t>Office of Research Integrity and Complia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A1A77" w14:textId="77777777" w:rsidR="0052647A" w:rsidRDefault="005264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1468E"/>
    <w:multiLevelType w:val="hybridMultilevel"/>
    <w:tmpl w:val="96C0E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E7F53"/>
    <w:multiLevelType w:val="hybridMultilevel"/>
    <w:tmpl w:val="A748DF68"/>
    <w:lvl w:ilvl="0" w:tplc="3D1A8D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DBA8372E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073AB304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44F03C74">
      <w:start w:val="1"/>
      <w:numFmt w:val="decimal"/>
      <w:lvlText w:val="%4.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25B34"/>
    <w:multiLevelType w:val="hybridMultilevel"/>
    <w:tmpl w:val="5648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F14E19"/>
    <w:multiLevelType w:val="hybridMultilevel"/>
    <w:tmpl w:val="BAD64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O0NDAzNTY0MDBV0lEKTi0uzszPAykwrAUAnATr1iwAAAA="/>
  </w:docVars>
  <w:rsids>
    <w:rsidRoot w:val="0052647A"/>
    <w:rsid w:val="0052647A"/>
    <w:rsid w:val="0084190E"/>
    <w:rsid w:val="008E25CF"/>
    <w:rsid w:val="00B64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1BE3"/>
  <w15:chartTrackingRefBased/>
  <w15:docId w15:val="{A07C0E2F-33A2-45B0-80F9-A92FA52FA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64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6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47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26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47A"/>
  </w:style>
  <w:style w:type="paragraph" w:styleId="Footer">
    <w:name w:val="footer"/>
    <w:basedOn w:val="Normal"/>
    <w:link w:val="FooterChar"/>
    <w:uiPriority w:val="99"/>
    <w:unhideWhenUsed/>
    <w:rsid w:val="00526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47A"/>
  </w:style>
  <w:style w:type="character" w:customStyle="1" w:styleId="Heading1Char">
    <w:name w:val="Heading 1 Char"/>
    <w:basedOn w:val="DefaultParagraphFont"/>
    <w:link w:val="Heading1"/>
    <w:uiPriority w:val="9"/>
    <w:rsid w:val="005264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264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64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264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4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647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264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3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ic@emory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acquisition.gov/far/52.222-50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3845F-3BD7-4E03-9244-8DEDE6A50511}"/>
      </w:docPartPr>
      <w:docPartBody>
        <w:p w:rsidR="00000000" w:rsidRDefault="00F11667">
          <w:r w:rsidRPr="00B3536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1667"/>
    <w:rsid w:val="00AD19C2"/>
    <w:rsid w:val="00F1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166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la, Maria G.</dc:creator>
  <cp:keywords/>
  <dc:description/>
  <cp:lastModifiedBy>Davila, Maria G.</cp:lastModifiedBy>
  <cp:revision>1</cp:revision>
  <dcterms:created xsi:type="dcterms:W3CDTF">2021-07-20T17:49:00Z</dcterms:created>
  <dcterms:modified xsi:type="dcterms:W3CDTF">2021-07-20T18:01:00Z</dcterms:modified>
</cp:coreProperties>
</file>